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292AEAFB" w:rsidR="00173A24" w:rsidRDefault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E85737A" w14:textId="092F9EEC" w:rsidR="000E6FDD" w:rsidRPr="000E6FDD" w:rsidRDefault="000E6FDD" w:rsidP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E6FDD">
        <w:rPr>
          <w:rFonts w:ascii="Muli" w:eastAsia="Muli" w:hAnsi="Muli" w:cs="Muli"/>
          <w:sz w:val="24"/>
          <w:szCs w:val="24"/>
          <w:u w:val="single"/>
        </w:rPr>
        <w:t>3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0E6FDD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379F400F" w14:textId="77777777" w:rsidR="000E6FDD" w:rsidRPr="000E6FDD" w:rsidRDefault="000E6FDD" w:rsidP="000E6FDD"/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D5FB11" w14:textId="77777777" w:rsidR="000E6FDD" w:rsidRDefault="009526BB" w:rsidP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6" w14:textId="39C0E1B2" w:rsidR="00173A24" w:rsidRPr="000E6FDD" w:rsidRDefault="000E6FDD" w:rsidP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E6FDD">
        <w:rPr>
          <w:rFonts w:ascii="Muli" w:eastAsia="Muli" w:hAnsi="Muli" w:cs="Muli"/>
          <w:sz w:val="24"/>
          <w:szCs w:val="24"/>
          <w:u w:val="single"/>
        </w:rPr>
        <w:t>1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0E6FDD">
        <w:rPr>
          <w:rFonts w:ascii="Muli" w:eastAsia="Muli" w:hAnsi="Muli" w:cs="Muli"/>
          <w:sz w:val="24"/>
          <w:szCs w:val="24"/>
        </w:rPr>
        <w:t>HTML</w:t>
      </w:r>
    </w:p>
    <w:p w14:paraId="61BFEB19" w14:textId="77777777" w:rsidR="000E6FDD" w:rsidRPr="000E6FDD" w:rsidRDefault="000E6FDD" w:rsidP="000E6FDD">
      <w:pPr>
        <w:pStyle w:val="ListParagraph"/>
        <w:spacing w:line="240" w:lineRule="auto"/>
        <w:ind w:left="2880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2F06BD3" w14:textId="25629493" w:rsidR="000E6FDD" w:rsidRDefault="000E6FDD" w:rsidP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E6FDD">
        <w:rPr>
          <w:rFonts w:ascii="Muli" w:eastAsia="Muli" w:hAnsi="Muli" w:cs="Muli"/>
          <w:sz w:val="24"/>
          <w:szCs w:val="24"/>
          <w:u w:val="single"/>
        </w:rPr>
        <w:t>1.</w:t>
      </w:r>
      <w:r>
        <w:rPr>
          <w:rFonts w:ascii="Muli" w:eastAsia="Muli" w:hAnsi="Muli" w:cs="Muli"/>
          <w:sz w:val="24"/>
          <w:szCs w:val="24"/>
          <w:u w:val="single"/>
        </w:rPr>
        <w:t xml:space="preserve"> It is used to make divisions of content in the webpage.</w:t>
      </w:r>
    </w:p>
    <w:p w14:paraId="1E2FA891" w14:textId="6E9434AF" w:rsidR="000E6FDD" w:rsidRPr="000E6FDD" w:rsidRDefault="000E6FDD" w:rsidP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lso used as a container for HTML elements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8" w14:textId="2990D7CC" w:rsidR="00173A24" w:rsidRDefault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: It changes the position of the HTML element relative to where it normally appears.</w:t>
      </w:r>
    </w:p>
    <w:p w14:paraId="03ECAC0B" w14:textId="23CA75DA" w:rsidR="000E6FDD" w:rsidRDefault="000E6F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: is positioned relative to the nearest positioned ancestor</w:t>
      </w:r>
    </w:p>
    <w:p w14:paraId="4FF81733" w14:textId="77777777" w:rsidR="000E6FDD" w:rsidRDefault="000E6FD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E6FDD"/>
    <w:rsid w:val="00173A24"/>
    <w:rsid w:val="0065240C"/>
    <w:rsid w:val="00761E4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E6FD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E6F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jit Kumar Halder</dc:creator>
  <cp:lastModifiedBy>Sujit Kumar Halder</cp:lastModifiedBy>
  <cp:revision>2</cp:revision>
  <dcterms:created xsi:type="dcterms:W3CDTF">2022-01-09T07:28:00Z</dcterms:created>
  <dcterms:modified xsi:type="dcterms:W3CDTF">2022-01-09T07:28:00Z</dcterms:modified>
</cp:coreProperties>
</file>